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ก.ค.</w:t>
      </w:r>
      <w:r>
        <w:t xml:space="preserve"> </w:t>
      </w:r>
      <w:r>
        <w:t xml:space="preserve">63)</w:t>
      </w:r>
    </w:p>
    <w:p>
      <w:pPr>
        <w:pStyle w:val="Date"/>
      </w:pPr>
      <w:r>
        <w:t xml:space="preserve">วันอาทิตย์ที่</w:t>
      </w:r>
      <w:r>
        <w:t xml:space="preserve"> </w:t>
      </w:r>
      <w:r>
        <w:t xml:space="preserve">19</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ปักหมุดแหลงใต้ ขอเสนอคำภาษาใต้ภาษากลางก็คือ</w:t>
      </w:r>
    </w:p>
    <w:p>
      <w:pPr>
        <w:pStyle w:val="BodyText"/>
      </w:pPr>
      <w:r>
        <w:t xml:space="preserve">(คุณปวีณา) สวัสดีค่ะ ต้อนรับคุณผู้ชมเข้าสู่การแถลงข่าว ที่ทำเนียบรัฐบาล คุณผู้ชมคะถึงแม้วันนี้จะเป็นวันอาทิตย์ แต่ว่า ศบค. ก็ยังคงมารายงานตัว เพื่อมาพูดคุยประเด็นต่าง ๆ หรือประเด็นที่มีข้อสงสัยทำให้เกิดความชัดเจนมากยิ่งขึ้น ขออนุญาตเรียนเชิญทางท่านโฆษก ศบค. ท่านนายแพทย์ทวีศิลป์ วิษณุโยธิน แถลง</w:t>
      </w:r>
    </w:p>
    <w:p>
      <w:pPr>
        <w:pStyle w:val="BodyText"/>
      </w:pPr>
      <w:r>
        <w:t xml:space="preserve">(นายแพทย์ ทวีศิลป์) กราบสวัสดีครับพี่น้องประชาชนครับ พบกันวันอาทิตย์วันหยุดที่ท่านคงได้พักผ่อน แต่ว่าอย่าลืมเช่นเคยนะครับ การใส่หน้ากากผ้า หน้ากากอนามัยจะช่วยดูแลสุขภาพของท่านได้ของตรงนี้นะครับ ไม่ว่าจะเป็นวัคซีนหรือยายังไม่มี แต่สิ่งที่เป็นสิ่งป้องกันได้ก็คือหน้ากากอนามัย หน้ากากผ้้าวันนี้พบกันวันที่ 19 กรกฎาคม จาก State Quarantine แต่เราจะนำความคืบหน้าประเด็นที่น่าสนใจ ประเด็นสืบเนื่องที่สังคมให้ความสำคัญอยู่ ตอนนี้ก็จะเป็น 2 กรณี ตอนนี้ปลาย ๆ แล้วครับ จากที่ได้รายงานต่อเนื่องรายงานต่อเนื่องกันมานะครับจากวันจันทร์ที่ผ่านมานะครับ ก็จะเข้าครบ 1 สัปดาห์นี้ ก็ขอรายงานเรื่องของผลการตรวจตัวอย่าง Update รายงานประจำวัน วันที่ 17 - 18 วันที่ 17-18 ที่กรอบลงมาด้านล่างนะครับ ก็เมื่อวานก่อนนี้ก็คือวันที่ 17 มีการตรวจหาเชื้อที่จังหวัดระยองระยองนะครับ 1,374 ตัวอย่าง ไม่พบเชื้อ 1,369 ตัวอย่าง แล้วก็รอผลอีก 5 ราย ส่วนวันที่ 18 เมเมื่อวานนี้ก็มีคนมาตรวจลดน้อยลงนะครับ ขณะที่รถพระราชทานยังคงอยู่ถึง20 กรกฎาคมนี้ ยังคงจอดรออยู่ตรงนั้น ก็มีเพิ่มขึ้นอีก ก็รอผลอยู่นะครับ ทำให้การตรวจทั้งสิ้นที่จังหวัดระยองอยู่ที่ 6,015 ราย ก็ไม่พบเชื้อผมพูดเร็วไป 5,201 ราย แล้วก็รอผลอยู่ที่ 814 ราย ส่วนกรณี814 รายนะครับ ส่วนกรณีของกรุงเทพมหานคร กรณีของทางสัญชาติซูดานที่มาอยู่ที่นี่ก็น่าจะนิ่งแล้ว อยู่ที่ ใน 2 กรณีนี้ 6,379 ราย ไม่พบเชื้อ 5,565 ราย รอผลอยู่ที่ 814 ราย ก็เป็นรายงานที่จะต้องรายงานจนกระทั่งครบ ผมอยากจะนำภาพที่เป็น info ภาพที่เรียกว่าเป็น infographic ที่ดีนะครับทางพื้นที่ ซึ่งโดยทางสมาคมธุรกิจท่องเที่ยวจังหวัดระยองที่ให้เห็นภาพนี้ จะเห็นซ้ายมือในข่าจะเห็นซ้ายมือในข่าวนะครับ บอกว่า ระยองติดโควิดอันตรายทั้งจังหวัด ปักหมุดสีแดงเต็มไปหมดเลย แต่ในความเป็นจริงเท่านั้นเอง ถ้าวันนี้ที่ผมจะขอแนะนำว่าให้เหลือจะขอแนะนำว่าให้เหลือแค่ 2 มุดพอครับ ก็คือหมุดที่เราชัดเจนก็คือที่โรงแรมดีวารี ซึ่งตอนนี้ก็น่าจะเรียบร้อยไปแล้ว ทำความสะอาดทั้งหมดครัทีกับอีกหมุดหนึ่งก็คือเป็นหมุดของทางห้างแหลมทอง ซึ่งจริง ๆ แล้วก็ผ่านมาถึงวันนี้แล้ว ล่วงเลยไปแล้ว ก็เฉพาะคนที่ไปสัมผัสเท่านั้นเองนะครับ 2 หมุดเท่านั้น เล็กลงไปอีกนะครับ แล้วก็ซ้ายมือบอกว่าพาดหัวแรงทำเสียหายทั้งจังหวัด ทหารอียิปต์ติดเชื้อออกเที่ยความเป็นจริง ตอนนี้มีมาตรการตรวจเชื้อมีภาพหมอใส่ ก็คือเครื่องช่วยฟัง เข้าไปตรวจไมาเที่ยวเถอะระยองปลอดภัย ร้านค้า และโรงแรมต่าง ๆ ในระยอง มีการตรวจคัดกรอง ป้องกันตามมาตมาเที่ยวระยองกันนะ น่ารักมาก ๆ ครับ นี่คือสิ่งที่เราช่วยกันครับ แล้วผมเห็นภาพบรรยากาศของการท่องเที่ยวเมืสถานีข่าว ต้องเอ่ยนามไทยพีบีเอสไปปักหลักตั้งอยู่ที่ตรงนั้น แล้วก็สัมภาษณ์เจ้าหน้าที่ ไปถึงระยอง เมื่อวานนี้นับเวลาเป็นชั่วโมงเพื่อสร้างความมั่นใจ เห็นภาพ save ระยอง แลทั้งประเทศนะครับ ให้ความเชื่อมั่น แล้วก็การติดเชื้อยังไม่ได้เกิดขึ้น การระบาดก็ยังไม่ได้เกิดขึ้นที่รองด้วยซ้ำนะครับ ก็นำเรียนว่าระยองเป็นที่ปลอดภัย ใครที่จะมีวันหยุดอยากจะไปพักไปจองได้เหมือนเดิม แล้วก็ธุรกิจการค้าทั้งหลายก็จะได้กลับมาเหมือนเดิม สิ่งที่เราพิสูจน์ในเชิงทางการแพทย์ก็ยืนยันว่าที่นั่ณ ตอนนี้นะครับ มารายงานสถานการณ์รายวันครับใหม่ 3 ราย ที่เกริ่นนำเมื่อสักครู่ก็เป็น 3 ราย ที่อทั้งสิ้นนะครับทำให้รายงานสะสมอยู่ที่ 3,249 รายรวมทำให้พบคนที่อยู่ติดเชื้ออยู่ที่สถานที่กักกั312 ราย แล้วก็เพิ่มขึ้น 0 ราย สำหรับผู้ที่หายป่วยแล้ว ยังคงอยู่ที่ 3,096 ร85 แล้วก็ผู้ป่วยรักษาอยู่ตอนนี้ 95 รายครับ ไปในรายละเอียดของ 3 รายนี้ มาจากอาชีพเป็นพนักงานบริษัท เดินทางมาถึงไทยวันที่ 6 พัก State Quanrantine ตรวจหาเชื้อในรอบกรกฎาคม มีผลพบการตรวจเชื้อ แต่ไม่มีอาการ ก็หมายความว่าเขามาอยู่ใน State Quanrantine เป็น 10 วัน ตรวจในช่วงก่อนจะออกด้วยอีกช่วงหนึ่งซึ่งนี่ครับ การตรวจ 2 ช่วงนี้ก็เป็นการตรวจยืนยันเพื่อโดยประมาณ วันที่ 11 ที่มาตรวจก็พบเชื้อ แต่ไม่มีอาการครับ รายที่ 2 เป็นชายไทยอายุ 43 ปี มีอาการเข้าเกณฑ์ PUI PUI ก็คือมีประวัติสัมผัส มีไข้ มีไอ น้ำมูก หรือว่าเอามาตรวจ ก็ตรวจวันนั้นเลยก็พบว่าพบเชื้อ แล้วก็เข้ารับการรักษาในโรงพยาบาลที่จังหวัดสมุทรปราการอาชีพรับจ้าง เดินทางมาวันที่ 18 กรกฎาคม ผ่านการคัดกรองด่านควบคุมโรค มีอาการเข้ากับ PUI นำเรียนว่า ระบบการตรวจสอบที่ด่าน ณ ที่สุวรรณภูมิ หรือว่าดอนเมืองเราทำกันอย่างเต็มที่ ถ้าจะมีการในสนามบินอื่น ๆ ที่เป็นนานาชาติจะต้องมีมาตรการมาตรฐานระดับสูงอย่างนี้ด้วยเช่นกัน ไปดูที่ซูดาน มาแล้ว 500 ราย แล้วก็ผลบวกไป 22 1 คน สิงคโปร์เข้ามาแล้ว 1,118มียืนยันไป 4 วันนี้บวกเพิ่ม 2 มาดูว่าอาการต่าง ๆ ของคนที่เข้ามาในประเทศไทย วงกลมซ้ายมือด้านบนก่อน เอายอดทั้งหมด 3,249 ราย มีอาการถึง 73 เปอร์เซ็นต์กว่า ๆ ไม่มีอาการ 26 เปอร์เซ็นต์กว่า ๆ แล้วถ้าเข้า State Quanrantine พบว่าไม่มีอาการเยอะกว่า เดินทางมาจากต่างประเทศทั้งหมด 805 ราย มีอาการถึง 66.96 เปอร์เซ็นต์ ทั้งหมดกับผู้ที่เป็น State Quarantine แยกแยะออกมาเลยว่าไม่มีอาการเท่าไร มีอาการก่อนเดินทางเท่าไร มีอาการวันเดินทางเท่าไรนะครับ นี่คือสิ่งที่เป็นสถิติที่ทางกระทรวงสาธารณสุข ต่าง ๆ ที่จะต้องดูก็จะได้เป็นชุดข้อมูลเพิ่มเติมขึ้นมา มีข้อมูลจากทางกองระบาดวิทยา จากกรมควบคุมโรค ช่วยกันทำให้ผมได้มีรายงาน3,249 ราย ที่มีอาการทั้งหมด 2,389 ราย คิดเป็น 43.53 เปอร์เซ็นต์ มาไล่เรียงเลยครับว่าอาการแต่ละอาการที่เจอพบมากที่สุดคืออะไร ไอ ไข้ เจ็บคอ น้ำมูกและปวดกล้ามเนื้อ เป็น Top5 และ Top 10 คือ ไอ เสมหะ มีปัญหาในเรื่องของการได้รับกลิ่น หรือรสชาติที่ผิดไป เอามาไล่เรียงเลยครับ พบว่าไอเยอะที่สุดเลยครับ ไข้นี่ 52 เปอร์เซ็นต์โดยประมาณ ปวดกล้ามเนื้ออีก 25 อันนี้เป็นประเด็นอย่างไรครับ ถ้าท่านกลับมาจากต่างประเทศ หรือสัมผัสหรืออะไร ให้สงสัยไว้ก่อนเลย ถ้าอาการแรก ๆ นี่ นะครับ ส่วนขวามือครับ ใน State Quarantine เป็นคนละกลุ่มกันนะครับ กลุ่มใหญ่กับกลุ่มย่อย ๆ ซึ่งรวมถึงนักการทูตทั้งหลายที่เข้ามา ต้องกราบขอบพระคุณทางนักการทูตจากทั่วโลก ซึ่งวันก่อนนี้ทางกระทรวงการต่างประเทศได้ประชุมขอความร่วมมือ และผมรับทราบว่าทุกท่าน สูงมากที่ให้ความร่วมมือทั้งสิ้น ได้เข้า ASQ หรือเข้า SQ กับเราก็คือ State Quanrantine ตพักตามสิ่งที่ได้กำหนดเอาไว้ ก็คือที่พำนักที่มีอยู่ มาเข้า State Quarantine ของเรา ต้องกราบขอบพระคุณเป็นอย่าสูงมาก ๆ ซึ่งทางเราก็จะดูแลท่านเป็นอย่างดี และโรงแรมต่าง ๆ ของเมืองไทยเราก็ได้รับและก็มีมาตรฐานระดับที่สูงพอสมควร บวกรวมกับกระทรวงสาธารณสุข แพทย์ไปดูแลท่านให้ด้วย ในกรณีต่าง ๆ เหล่านี้แล้วเอากลุ่มนี้เข้ามาดูว่าใน State Quanrantine 312 ราย ที่มีอาการทั้งหมด ที่เป็นอันดับแรก ไอยังเป้นอันดับที่ 1 อยู่ครับ แน่นอนครับ โรคนี้เป็นลงไปที่ทางเดินหายใจ เพราะฉะนั้นอาการไอเป็นอาการของเขาเหมือนกัน 57.6 เปอร์เซ็นต์ ไข้อีก 42 เปอร์เซ้นต์ อันนี้ 1 กับ 2 เหมือนกันเลยเหมือนกับทางฝั่งของผู้ป่วยทั้งหมด อันดับที่ 3 จะมีเสมหะก็คืออยู่ในทางเดินหายใจเหมือนกัน เจ็บคอมีน้ำมูกนี่ไล่เรียงกันมา กลุ่มนี้เหมือน ๆ กัน คล้าย ๆ กันทั้งหมด แต่กลุ่มนี้จะเกี่ยวข้องกับการผิดปกติทางด้านการได้กลิ่นและรสชาด อันนี้เป็นอันดับ 6 ปวดศีรษะเป็นอันดับ 7 9 คือ หายใจลำบาก และถ่ายเหลวอันสุดท้าย นำเรียนว่า 10 อันดับแรกเหมือน ๆ กัน คล้าย ๆ กัน แต่วนไปวนมา ลำดับที่แตกต่างกันเท่านั้น นำเรียนว่านี่คือความรู้ที่เราจะต้องเรียนรู้ไปพร้อม ๆ กัน และนำไปสู่การสังเกตอาการการสังเกตอาการ ท่านเองในฐานะประชาชนคนไทยที่ฟังรายการอยู่ก็จดจำอาการต่าง ๆ เหล่านี้มาเรียนรู้ร่วมกัน ณ ตอนนี้เรารู้จักโรคนี้ 7 เดือนแล้ว ค่อนข้างมั่นคงแน่นอน และชุดสื่อสารต่าง ๆ เหล่านี้สื่อสารกันหลายรอบนะครับ สงสัยอะไรอย่างไรก็เข้ามาตรวจได้เลยนะครับไปดูสถานการณ์โลกครับ วันนี้วันแรกที่มีการเสียชีวิตแตะไปที่ 6 แสนคนแล้วนะครับ 604,823ศ4,823 ศพ ต้องบอกต้องบอกว่าเป็นศพแล้วเพราะเสียชีวิตไป เมื่อวานนี้ 5,4884 ศพ คิดเป็น 42 เปอร์เซ็นต์ ความรุนแรงคืออยู่ตรงนี้ครับที่ทำให้คนเสียชีวิตส่วนตัวเลขรวมของการติดเชื้อยืนยันอยู่ที่ 14,400,000 กว่า เพิ่มวันเดียวยังเป็นตัวเลขหลัก 2 แสนกว่า 2 แสนนะครับ ผมเน้นย้ำอีกทีหนึ่งเป็นตัวเลขที่สูงมาก ๆ จากหลักหมื่นต่อวัน หลักแสนต่อวัน ตอนนี้เป็นหลัก 2 แสนต่อวัน แล้วยังไม่มีท่าทีที่จะไปคงที่ตรงไหน สหรัฐอเมริกา บราซิล อินเดีย เซาท์แอริกายังเป็น 5 อันดับแรก และการเสียชีวิตก็จะอยู่ในกรอบสีแดง สูงสุดของเมื่อวานนี้ 813 ราย ของ สหรัฐอเมริกา 885 ราย และของทางบราซิลและเม็กซิโกอีก 287 รายสูงสุดของทั้งโลกนะครับ แล้วก็ของไทยอยู่ที่ 101 นะครับ ยังคงที่ตรงนี้นะครับ ต้องขอบพระคุณพี่น้องคนไทยที่ช่วยกันนะครับ ไปดูตัวเลขของ 50 อันดับแรก ตัวเลขที่ยังต้องดูแล อียิปต์ 698 ราย เป็นรายใหม่ ทำให้ตัวเลขสะสมเขา 80,000 กว่า ที่มีคนไทยเดินทางเข้ามา เมื่อวานนี้ก็ติดเชื้อไป 202 สำหรับรายใหม่ ทำให้รายสะสมอยู่ที่ 47,000 กว่านะครับ ของซูดานตอนนี้อยู่อันดับที่74 ที่คนที่เดินทางเข้ามา มาดูอันดับของทางเอเชียนะครับ ไทยเราอยู่ที่ 101 ไล่เลียงลงมานะครับ เราจะเห็นความลำดับต่าง ๆที่แตกต่างกันไป ที่ตกไปจากหน้าจอของ 50 รายแรกนี้ ก็จะมีญี่ปุ่น เกาหลีใต้ ไทย เวียดนาม เมียนมาร์ บูไน ลาว ลำดับล่าง ๆ ลงมานะครับ ขอให้ได้เห็นภาพกราฟนี้ไว้เพื่อให้ท่านได้เห็นภาพ โดยเฉพาะเส้นสีน้ำเงินนี้นะครับ ยึกยัก ๆ ถึงแม้จะขึ้น ๆ ลง แต่แนวโน้มถ้าลากขึ้นยาว ๆ ไปพุ่งทแยงขึ้นมา ยังหมายความว่า ยังสูงอยู่ ถึงแม้วันนี้จะต่ำกว่าเมื่อวาน แต่แนวโน้มยังสูงอยู่ ไม่ใช่ว่าจะลง ๆ ไปเรื่อย ๆ นะครับ ยังสูงอยู่เรื่อย ๆ นี่คือสิ่งที่จะรายงานสถานการณ์ให้ทราบตรงนี้ สำหรับมาตรการรายวันที่กลับจากต่างประเทศยังคงรายงานจากทางกระทรวงการต่างประเทศอยู่ คนไทยที่อยู่จากต่างประเทศ ต้องการที่จะกลับเข้ามา ก็ได้รับการจัดสรรเที่ยวบินแล้วก็เรื่องของจำนวนให้เหมาะสมต่อวัน อันนี้ผมละให้ทราบเร็ว ๆ แล้วก็จะไปฝากไว้ที่ Facebook ศูนย์ข้อมูลโควิดนะครับ ซึ่งจะเป็นทางการของเรา ณ ตอนนี้ จะพยายามให้ศูนย์ข้อมูลโควิดมีข้อมูล update มาก ๆ แล้วก็อาจจะทำให้ทันกับกาลเวลา ถ้ามีข้อมูลชุดที่มากกว่านี้ก็จะนำเสนอขึ้นไป ทั้งในทางบกด้วยมีเท่าไรอะไรอย่างไรนะครับ ไปดูครับ เรื่องของข้อมูลจากทาง วช. ที่ช่วยเราว่า อยู่ในสถานที่กักกันที่รัฐจัดให้ รวบรวมข้อมูลจากหลายส่วนมา วันนี้แตะที่หลายหมื่นแล้วครับ และคนไทยคนต่างประเทศที่เดินเข้ามาในประเทศไทยกันกันอย่างหนัก 60,000 ครับ เกินกว่าครึ่งแสนไปแล้ว ตั้งแต่เราดำเนินการมา วันนี้เพิ่มขึ้น 800 ราย สะสมกลับบ้านไปแล้ว 51,500 กว่าราย เราทำกันอย่างนี้จนกระทั่งสร้างความมั่นใจให้กับพี่น้องประชาชน เพราะฉะนั้นระบบนี่ล่ะครับ State Quarantine Local quarantine จะเป็นคำตอบในการที่จะเป็น ประตู เป็นด่านกั้น เขาเรียกเป็นเกจคีฟเปอร์เป็นคนเฝ้าระวังให้กับเรา เพราะฉะนั้นถ้าใครเข้ามาจะใช้ระบบนี้ทั้งสิ้น และกราบขอบพระคุณอีกครั้งหนึ่งไม่ว่าจะคนต่างชาติหรือใครก็แล้วแต่ที่จะเป็นกลุ่มที่สำคัญ ๆ หรืออะไรก็แล้วแต่ พอบอกว่าสำคัญจะเข้าใจว่า เป็น VIP จริง ๆ ไม่ใช่ VIP อะไรทั้งหลายนี้ทั้งหมด เราจะต้องมีการดูแลเขาอย่างดี นี่คือสิ่งที่จะนำเรียน นะครับ แพลตฟอร์มของไทยชนะตอนนี้ก็มีผู้ใช้งานไปแล้ว ๓๗ ล้านกว่านะครับ กิจการร้านค้าลงทะเบียน ไป 275,000 กว่า ซ้ายล่างนี้อยากจะเพิ่มจังเลยครับ แต่ผมไปที่ไหนก็เห็นครับ แต่ถ้าเพิ่มมาก ๆ ไปกว่านี้เราจะเห็นการตรวจสอบของจังหวัดระยองได้ใช้ประโยชน์จากตรงนี้สูงมาก บางคนใช้จดกระดาษเอา เราต้องไปไล่ตาม เบอร์โทรศัพท์ ไปโน่นนี่นั่นเรียกกลับมา แต่ถ้าใช้ระบบของ Thai Chana เร็วเลยครับ จะมี เอสเอ็มเอสไปกลับตอบกลับเข้ารับการตรวจทั้งหมด แต่ระบบสมุดจดทั้งหลายผมว่าถ้าท่านเหนื่อย ถ้าท่านทำแล้วต้องเปลืองกระดาษ ก็แค่ สแกน QR Code อย่างเดียวแปะไว้หน้าร้าน ที่เหลือเป็นหน้าที่ของทางกรมควบคุมโรคที่จะไปเรียกข้อมูลมา ท่านไม่ต้องทำอะไรเลยนะครับ นี้คือสิ่งที่ภาระนี้เราออกแบบระบบมาเพื่อให้ท่านสบายขึ้นนะครับ และชุดข้อมูลฟังข่าวเมื่อวานนี้ ทาง DEs จะลบข้อมูลที่เกินกว่า 60 วันไปทั้งหมด ไม่จำเป็นที่ต้องเอามาใช้ ก็จะถือว่าเป็นความเรียกว่าความสะดวกของเราแล้วล่ะครับตอนนี้ check in ผ่านแอปฯ ไทยชนะ 3.8 แล้วก็ดาวน์โหลด application ๗ แสนกว่า เกือบ 8 แสนแล้วตอนนี้ แล้วก็ขอบคุณทางทีม ศปม. ที่เข้าไปตรวจกิจการกิจกรรมอะไรที่เพิ่มเติมเข้ามา ก็โดยส่วนใหญ่แล้วไม่มีใช้ไทยชนะอยู่บ้างไม่มากแล้วล่ะครับ ไม่มีไทยชนะเขาก็ไปแนะนำและให้ท่านลงทะเบียน และทำเลย ต้องขอบคุณนะครับ จุดตรวจทั้งหมด 90 ชุดตรวจร่วม 1,700 กว่าชุดตรวจทั่วไป 148 กระจายไปทั่วประเทศ และนอกจากนั้นเราก็ยังรับฟังจากทางสายด่วน ศปม. นะครับ มีทั้ง ๑๙๑ มีทั้ง ๑๕๙๙ มีทั้ง 1138 เลือกโทร.ได้เลย ทุกเบอร์นี้เราก็ใช้ให้เป็นประโยชน์ หลายคนบอกทำไมบางทีเบอร์ในพื้นที่คุ้นเคยกัน 3 เบอร์นี้ก็โทรได้เลย เราก็มีสถิติมา มีร้องเรียนอะไรมา บางทีมีจดหมายมาถึงผม มีอะไรทั้งหลายผมก็ส่งให้ทาง ศปม. ทุกส่วนก็เข้าไปตรวจขอบคุณที่เป็นเบาะแสให้กับเรา แล้วเราก็จะนำไปสู่การเฝ้าระวังอย่างดีเต็มที่ หลายคนบอกว่าทที่เข้าไปตรวจตอนนี้นี่ความคาดหวังอยู่ที่กิจการเสี่ยงทั้งหลายที่อยู่ในกิจการกลางคืน ผับ บาร์ คาราโอเกะ ปรากฏว่าโดยส่วนใหญ่ร่วมมือกับเราก็ท่านให้ความร่วมมือดี วันก่อนก็ให้ชุดข้อมูลมาว่าตรงโน้นตรงนี้มีคนเยอะแยะเลย แต่พอเข้าไปตรวจก็พบว่าก็ให้ความร่วมมือครับ เราก็ไปอธิบายให้ความร่วมมือกัน พูดคุยกัน เขาก็ชี้แจงเลยว่ามีการทำอะไรอย่างไร ขอบพระคุณมาก ๆ เพราะว่าเรามีชุดบทเรียนของทั้งเกาหลี ทั้งญี่ปุ่น มาจากธุรกิจที่เชื่อมโยงกับทางด้านบันเทิงแล้วก็ทำให้เกิดการติดเชื้อ แต่ของเมืองไทยเรายังดีมาก ๆ ต้องกราบขอบพระคุณ ธุรกิจที่เราบอกว่าสีแดง ๆ เราเฝ้าระวังตรงนี้ แต่ท่านทำได้ดี ขอให้ท่านทำดีต่อ ๆ ไป เพื่อความมั่นใจของพี่น้องประชาชน และขอขอบคุณนักเที่ยวทุกท่านที่ให้ความร่วมมืออย่างดีด้วย ที่ทำให้กิจการเขาเปิดได้ยาว ๆ ท่านเองก็ได้เที่ยวยาว ๆ เสาร์ อาทิตย์ก็ไปสังสรรค์เฮฮาได้ โดยที่ไม่ต้องมีการรายงานว่าติดเชื้อแตกต่างจากทั่วโลก ที่เขาบอกว่าไปติดกันตรงนั้น ขอบพระคุณครับเบื้องต้นรายงานเท่านี้ก่อนครับประมาณนี้ก่อนครับ</w:t>
      </w:r>
    </w:p>
    <w:p>
      <w:pPr>
        <w:pStyle w:val="BodyText"/>
      </w:pPr>
      <w:r>
        <w:t xml:space="preserve">(คุณปวีณา) ค่ะ มาที่ประเด็นคำถามนะคะ ทั้งประเด็นคำถามที่มาจากทั้งในสื่อมวลชน ทั้งข้อร้องเรียนจากประชาชนผ่านทางเพจศูนย์ข้อมูลโควิด-19 แล้วก็เรื่องของการนำเสนอผ่านสื่อเพื่อที่จะให้หลาย ๆ ท่าน ได้มีความเข้าใจที่ตรงกัน เริ่มต้นจากคำถามสื่อมวลชนก่อนนะคะ จากข่าวสดนะคะ ที่ถามว่าเฟส 6 จะมีการผ่อนปรนเมื่อไร และผ่อนปรนอย่างไรบ้างคะ</w:t>
      </w:r>
    </w:p>
    <w:p>
      <w:pPr>
        <w:pStyle w:val="BodyText"/>
      </w:pPr>
      <w:r>
        <w:t xml:space="preserve">(นายแพทย์ ทวีศิลป์) ครับ เฟส 6 นี้ก็อย่างที่ผมได้นำเรียนรายงานไป คณะกรรมการชุดเฉพาะกิจได้พิจารณา อย่างที่เคยพูดไป สัก 3 -5 รายการ เช่น แรงงานนะครับที่จะเข้ามา ที่บอกว่ามีความจำเป็นต้องให้ผู้ประกอบการไม่ว่าจะเป็นพวกก่อสร้าง หรือธุรกิจผลิตอาหารทั้งหลายหรือใช้ในประเทศทั้งหลาย การแสดงสินค้า กองถ่ายภาพยนตร์ นักท่องเที่ยวที่เป็นเฉพาะกลุ่มที่ทางกระทรวงการท่องเที่ยวและกีฬาเขาระบุเฉพาะมา ที่เป็นอิลิทการ์ด หรืออะไรอีกหลายกลุ่มที่จะเข้ามาที่มีกำลังซื้อสูง กลุ่มพวกนี้จะเข้าไปสู่เป็น phase 6 นะครับ ซึ่งได้มีการซักซ้อม ได้มีการประชุม มีการทำรายละเอียดคุยกันแบบ… เรียกว่ารอบด้าน ไม่ใช่แค่ฝ่ายใดฝ่ายหนึ่งเสนอเข้ามา คณะกรรมการชุดเฉพาะกิจ ซึ่งนำโดยท่านเลขาธิการ สมช. พลเอก สมศักดิ์ รุ่งสิตา กับคณะทางด้านกระทรวงสาธารณสุขก็ช่วยกันดูแลตรงนี้นะครับ ก็เดี๋ยวจะมีการนำเข้าในที่ประชุมของ ศบค. ชุดใหญ่ สัปดาห์นี้แหละครับ น่าจะเป็นกลางสัปดาห์ ถ้า late สุดก็ไม่น่าจะเกินปลายสัปดาห์นี้ การประชุม ศบค. ชุดใหญ่จะเกิดขึ้น ซึ่งเดี๋ยวต้องรอ ผอ. ศบค. ชุดใหญ่กำหนดวันก่อน ณ วันนี้ยังไม่ได้มีกำหนดวัน แต่อยู่ในสัปดาห์นี้แน่นอนครับ</w:t>
      </w:r>
    </w:p>
    <w:p>
      <w:pPr>
        <w:pStyle w:val="BodyText"/>
      </w:pPr>
      <w:r>
        <w:t xml:space="preserve">(คุณปวีณา) คำถามต่อไปนะคะ ศบค. จะพิจารณา ต่ออายุ พ.ร.ก. ฉุกเฉิน หรือยกเลิกโดยพิจารณาจากปัจจัยอะไรบ้า และพิจารณาเมื่อไรคะ</w:t>
      </w:r>
    </w:p>
    <w:p>
      <w:pPr>
        <w:pStyle w:val="BodyText"/>
      </w:pPr>
      <w:r>
        <w:t xml:space="preserve">(นายแพทย์ ทวีศิลป์) เมื่อไรนี้ก็คือสัปดาห์นี้ที่จะถึงนี้อาจจะเป็นวันจันทร์ อังคารก่อนที่จะประชุม ศบค. ชุดใหญ่ จะมีชุดเล็กที่จะประชุมกันก่อน ท่านเลขา สมช. เช่นกันที่จะต้องนำชุดข้อมูลรอบด้าน และให้คณะกรรมการทั้งหมดได้มาพูดคุย มองในมุมของทานด้านสาธารณสุข มองทางมุมเศรษฐกิจมองในมุมของความมั่นคงอะไรหลายอย่างที่ต้องมาดูนะครับ ซึ่งนำเรียนว่า ในรายละเอียด ปัจจัยทั้งหลายก็จะถูกนำมาพินิจพิจารณาทั้งหมด ในต้นสัปดาห์ แน่นอนครับ</w:t>
      </w:r>
    </w:p>
    <w:p>
      <w:pPr>
        <w:pStyle w:val="BodyText"/>
      </w:pPr>
      <w:r>
        <w:t xml:space="preserve">(คุณปวีณา) คำถามต่อไปเป็นข้อร้องเรียนจากประชาชนที่มีการร้องผ่านเพจศูนย์ข้อมูลโควิด-19 ค่ะ โดยบอกว่า โรงแรมทั้ง ๒๒ แห่ง ที่เป็น Alternative State Quarantine เต็มแล้ว ตอนนี้ถ้าเกิดมีคนที่เดินทางเข้ามาจากต่างประเทศ จะให้ไปอยู่ที่ไหนคะ</w:t>
      </w:r>
    </w:p>
    <w:p>
      <w:pPr>
        <w:pStyle w:val="BodyText"/>
      </w:pPr>
      <w:r>
        <w:t xml:space="preserve">(นายแพทย์ ทวีศิลป์) ก็ต้องขอขอบพระคุณทางพี่น้องประชาชนที่อยากจะลดภาระของภาครัฐของเราที่เราจัด State quarantine ให้ ซึ่งเป็นโรงแรม ต้องบอกว่าระดับ 3 ดาว เราเลือกโรงแรมไม่ใช่เป็นระดับดาวต่ำ ๆ อย่างน้อยก็ระดับ 3 ดาวให้ท่าน แต่ถ้าท่านอยากได้เป็นดาวมากกว่านั้น คือเป็นASQ หรือ alternative state quarantine ผู้ที่มีศักยภาพที่จะจ่ายได้ตอนนี้จองกันเยอะมาก แล้วก็เต็มกันไปหลายที่ เมื่อเช้านี้ก็คุยกันใน ศบค. ชุดเล็กนะครับว่า ถ้าอย่างนี้ ณ ตอนนี้ที่เข้ากันมาหลายคน วันละประมาณหลายร้อยคน แล้วก็ยังบวกรวมกันกับทางนักการทูต เจ้าหน้าที่ที่เกี่ยวข้องกับทางการทูต ที่เกี่ยวข้องกับกระทรวงการต่างประเทศ ที่เขาจะต้องกลับมาปฏิบัติหน้าที่ของเขา ก็เลยทำให้ความต้องการด้านนี้สูงขึ้น เบื้องต้นจะแก้ไขโดยการใช้พื้นที่ของ SQ หรือโรงแรมที่เป็นโรงแรมที่เป็น ASQ หรือ State Quarantine ที่รัฐจัดให้นี่ ซึ่งยังพอมีพื้นที่ว่างอยู่ตรงนี้ ก็ให้กลุ่มนี้มาจ่ายสตางค์แล้วอยู่ตรงนี้ก่อน ระดับก็ยังระดับ 3 ดาวครับ แต่ไม่ใช่ 4 5 6 ดาว ก็ลงมาตรงนี้ก่อน แต่ขอให้จ่ายเองก่อน ซึ่งมีระบบสาธารณสุข มีระบบอะไรทั้งหลายอยู่ตรงนี้เหมือนกัน เพราะฉะนั้นนี่คือสิ่งที่วางไว้ให้ก่อน ก็ยังพอมีเหลืออยู่เป็นหลักร้อยครับ หลักร้อยห้อง แต่ว่าอย่างไรก็ตามแต่ ASQ ซึ่งเป็นโรงแรมซึ่งเป็นโรงแรมสูงขึ้นมาระดับหน่อยหนึ่ง เมื่อเช้าที่ประชุมของทาง ศบค. ชุดเล็กก็บอกว่า เป็สักเป็นพันห้องก็แล้วกัน ณ ตอนนี้มีโรงแรมในระดับสูงบวกกันกับทางภาคเอกชน หมายถึงโรงพยาบาลภาคเอกชนจะต้องเข้ามาร่วมมือกัน ความแตกต่างของ SQ และ ASQ สูงขึ้นมาหน่อยหนึ่ง บวกรวมกันกับเอาเจ้าหน้าที่ที่อยู่ในภาคของโรงพยาบาลเอกชน เข้ามาร่วมมือกัน เพราะฉะนั้นพวกเขาก็จะมีค่าใช้จ่ายที่สูงกว่า SQ นี่ก็จะเป็นโรงแรมระดับดาวที่ดีนะครับ ทางเจ้าหน้าที่ที่อยู่ในกระทรวงสาธารณสุข หรือภาครัฐ ซึ่งอันนี้ก็ต้องบอกว่าต้นทุนก็พยายามจะทำให้ต่ำกว่าหน่อย ซึ่งอันนี้รัฐจ่าย แต่ ณ ตอนนี้้ลงตรงนี้นะครับ ซึ่งเดี๋ยวเราจะเพิ่มทั้ง 2 ที่นะครับ โรงแรมไหนที่ท่านคิดว่าท่านพร้อมที่จะมาเป็น ASQ และ SQ เชิญท่านได้เข้าไปสมัครหรือติดต่อมายัง ศบค. เราได้นะครับ หรือติดต่อมายัง ศบค. เรานี่ล่ะครับได้นะครับ เรามี เมื่อวานนี้แจ้ง www.SSQ เดี๋ยวบอกอีกทีหนึ่ง เว็บไซต์ก็คือ SSSโควิดดอทคอม H นี่ก็คือ Hotel นะครับ ก็คือตัว S ก็คือตัว Super brand S โควิดดอทคอม ตรงนี้ก็จะเข้าไปดูได้ สงสัยอะไรอย่างไรก็เดี๋ยวคงได้พูดคุยกัน ซึ่งตรงนี้ทางส่วนของกระทรวงสาธารณสุขโดยกรมสนับสนุนบริการสุขภาพ หรือ สบส. ตัวเชื่อม โทรไปที่โน่นได้นะครับ ให้เพียงพอกับสิ่งที่มีความต้องการ ก็ดีครับท่านจะได้มาแบ่งเบาภาระงบประมาณของภาครัฐลงไปครับ</w:t>
      </w:r>
    </w:p>
    <w:p>
      <w:pPr>
        <w:pStyle w:val="BodyText"/>
      </w:pPr>
      <w:r>
        <w:t xml:space="preserve">(คุณปวีณา) คำถามต่อไปเป็นการนำเสนอข่าวว่ามีการนำเข้าคนที่ิติดเชื้มาจากต่างประเทศ เพื่อที่จะมาสกัดความเคลื่อนไหวทางการเมืองค่ะ</w:t>
      </w:r>
    </w:p>
    <w:p>
      <w:pPr>
        <w:pStyle w:val="BodyText"/>
      </w:pPr>
      <w:r>
        <w:t xml:space="preserve">(นายแพทย์ ทวีศิลป์) นำเรียนนะครับ ว่าผมทำงานตรงนี้มา หน้าที่ของผมที่ได้รับมอบหมายมา ทางด้านเรื่องของการควบคุมโรค แล้วก็ทำให้ดีที่สุดเพื่อพี่น้องประชาชนคนไทยได้ปลอดโรคปลอดภัยนะครับ การติดเชื้อจากต่างประเทศเกิดขึ้นอย่างตัวเลขที่บอกนะครับ เราไม่ได้มีเจตนาอะไรอย่างไร สิ่งที่เราจะนำเข้ามาเพื่อคนไทย คนไทยและคนที่เกี่ยวข้อง คนต่างชาติซึ่งเขาต้องมาปฏิบัติภารกิจในเมืองไทยเพื่อให้กิจการกิจกรรมทุกอย่างกลับมาเป็นปกติ อย่างที่พี่น้องคนไทยอยากจะให้เห็น มาตรการ ๑ ๒ 3 4 5 ขึ้นมา เดิมจะไม่ได้มีคนต่างชาติเข้ามาจากต่างประเทศ ยกเว้นคนไทยที่จะเข้ามา ช่วงนี้ระยะผ่อนคลายที่อยากให้เศรษฐกิจกลับคืนมา ถึงได้มีให้คนต่างชาติกลับเข้ามาเมืองไทยได้บ้างนะครับ ซึ่งตรงนี้นำเรียนว่าไม่ได้เป็นเจตนานำเชื้อจากต่างประเทศมาเติมอะไรเลย แต่ว่าเป็นมาตรการ ตามที่เราจะนำคนเข้ามา เพราะฉะนั้นพอนำคนเข้ามา ก็มีโอกาสที่จะเกิดการนำพาหะ คนเป็นพาหะของโรคก็จะมีเชื้อติดตัวเข้ามา เราต้องการคนเข้ามาเพื่อให้เขากลับบ้านเขา เราต้องการคนเข้ามาเพื่อให้เขาประกอบกิจการเพื่อเป็นประโยชน์ต่อเศรษฐกิจของเราแต่สิ่งที่เราต้องใส่เข้าไปตอนนี้ชัดเจนก็คือระบบ State Quanrantine ต้องมาเป็นด่านหน้าป้องกัน เพราะฉะนั้นตอนนี้ทุกอย่างที่เข้ามาก็อยู่ในระบบที่เราควบคุมได้ สิ่งต่าง ๆ ที่เป็นข้อต่อที่หลวม ที่อะไรทั้งหลาย อย่างที่บอกว่าผ่านเข้ามาไม่มีอีกแล้วนะครับ ตอนนี้ทุกข้อต้องเข้ามาที่ State Quanrantine ทั้งสิ้น ขอบคุณ อันนี้ผมต้องดูที่ยกตัวอย่างเมื่อเช้าคุยกันครับ ก็เห็นเพจอันหนึ่ง ต้องขอเอ่ยนามนะครับ คือ ต้องขอเอ่ยนามนะครับ เพจ ของแหม่มโพธิ์ดำ ได้นำเรื่องนี้เข้ามา พาดหัวว่าจาก comment หนึ่ง นำผู้ติดเชื้อ ทำให้ระบาดเบา ๆ รอบ 2 เพื่อต่อ พ.ร.ก. ฉุกเฉิน เพื่อสกัดม็อบนักศึกษา มีไข้สูง ๔๐ คน ในรายละเอียด ๔ เที่ยวบิน พา 600 คนไทย มีไข้สูง 40 คน หมายจับ 2 ราย ต้องขอบคุณที่ท่านนำเสนอชุดข้อมูล ผมไปดูในรายละเอียด 600 คนใกล้เคียงมากครับ ตอนนี้ คือ ขวามือนะครับ ข้อมูลชุดความเป็นจริง เรานำเข้า 4 เที่ยวบินในวันที่เขาได้ออกข่าว จากอียิปต์ จากเมียนมา จากสิงคโปร์ และจากเกาหลีใต้ งแล้วก็มี PUI คือไม่ได้ไข้สูงนะครับ อันนี้ต้องขอแก้ไขนะครับ ตัวเลขรวม ๆ กันแล้วนี่ของทางด้านผู้ที่เป็นผู้โดยสารทั้งหมด 600 คนเป๊ะเลยตามที่เขาบอกนะครับ แต่ PUI ก็คือถ้าสรุปว่าเป็นไข้สูง ผมขอใช้คำใหม่แล้วกันนะครับว่า PUI ไม่ได้ไข้สูงมีทั้งไอ มีเสมหะ มีโน้นมีนี่นะครับ ไม่ได้ไข้สูง ถ้าไข้สูงฟังแล้วจะตกอกตกใจ แต่อาจจะมีไข้ร่วมด้วยอยู่ในนั้นด้วยก็ได้ ทั้งหมด 43 คน ใกล้เคียงมาก ๆ ครับ ขอบคุณที่นำเสนอเข้ามา แล้วก็มีผู้ที่มีหมายจับจริง ๆ ก็ 2 คน จริง ๆ นี่คือสิ่งที่สื่อมวลชนไม่ว่าจะเป็นโซเชียลมีเดียหรืออะไรทั้งหลาย ออกในความเป็นจริง และทำให้เห็นภาพของชุดข้อมูลที่นำมาจากชุดข้อมูลที่เป็นจริง และสรุปก็เป็นจริง แต่ในการพาดหัว ในการที่จะนำเข้ามาเราไม่ได้มีเจตนาอะไรอย่างที่ว่าเลยนะครับ เราทำเข้ามาอย่างนี้และทำมาตลอด และทำมาก่อนหน้านี้นานแล้ว เพื่อที่จะให้คนไทยและคนที่ต้องการเดินทางเข้ามาได้เข้ามายังประเทศไทยเพื่อทำกิจการกิจกรรม กลับบ้าน เพราะฉะนั้นตรงนี้เนื้อหาเหมือนกันแต่อยู่ที่การวางพาดหัวหรือเจตนานะครับ ในเจตนาของเราก็คือนำคนต่าง ๆ เหล่านี้กลับมายังเมืองไทย และทำกิจการ กิจกรรม หรือกลับบ้านเท่านั้นเองครับ ขอบพระคุณกับการนำเสนอ แล้วก็คิดว่าถ้าได้เข้าใจใจเจตนานี้ ก็ฝากขอท่านได้เข้าใจ ท่านก็พาดหัวแหละครับว่าจาก comment หนึ่งนะครับ ต้องขอบคุณแหมมโพธิ์ดำ มีโอกาสแก้ไข หรือ comment เพิ่มเติมขึ้นมา ก็จะเป็นพระคุณ แล้วก็จะทำให้พวกเราได้เข้าใจกัน คล้าย ๆ กันกับที่ระยองที่เราได้เรียนรู้ว่าสื่อมวลชนมีความสำคัญสูงมาก ชี้นำความเข้าใจ ชี้นำความรู้สู่ประชาชนได้เป็นอย่างดี นะครับ เพราะฉะนั้นคนในการที่จะอ่านพาดหัวตอนนี้ หรือจะอ่านเนื้อใน จะไม่มีเวลาอ่านมาก อ่านพาดหัวนิดหนึ่ง แล้วก็จะไปอ่านด้านอื่นต่อแล้ว เราจะมีเวลาที่จะอ่านไม่กี่วินาที ซึ่งตรงนี้ก็จะทำให้เราได้เนื้อความที่ถูกต้อง ขอบพระคุณครับ</w:t>
      </w:r>
    </w:p>
    <w:p>
      <w:pPr>
        <w:pStyle w:val="BodyText"/>
      </w:pPr>
      <w:r>
        <w:t xml:space="preserve">(คุณปวีณา) ค่ะ และอีกหนึ่งคำถามนะคะ เมื่อกี้ท่านโฆษกฯ บอกว่าเรายังจำเป็นที่จะปลดล็อกในเฟสที่ ๖ ให้คนเข้ามาทำงานในประเทศไทย ไม่ว่าจะเป็นแรงงานต่างด้าว หรือว่ากองถ่ายภาพยนตร์ หรือว่าจากต่างประเทศ หรืออะไรต่าง ๆ ก็จะมีข้อห่วงใย ถ้านำคนจากต่างประเทศเข้ามาแล้วนี่จะเป็นการนำเชื้อเข้ามาหรือเปล่า คำถามก็คือว่า ศบค. ชั่งน้ำหนักอย่างไรคะ ระหว่างความปลอดภัยของคนไทยจากโรคโควิด-19 กับความคุ้มค่าทางเศรษฐกิจที่จะให้คนต่างชาติเข้ามาค่ะ</w:t>
      </w:r>
    </w:p>
    <w:p>
      <w:pPr>
        <w:pStyle w:val="BodyText"/>
      </w:pPr>
      <w:r>
        <w:t xml:space="preserve">(นายแพทย์ ทวีศิลป์) วันนี้ชัดเจน และชัดเจนมาตลอดนะครับว่าเรายึดถือความปลอดภัยของคนไทยจากการติดโรคเป็นอันดับที่ ๑ และเรายึดตรงนี้มาตลอด เพราะฉะนั้นมาตรการกิจการ กิจกรรม ทุก ๆ ส่วนที่เกิดขึ้นเข้ามาเป็นตัวประกอบ ต้องยึดหลักว่าในกิจการ กิจกรรมนั้น ต้องปราศจากการติดต่อโรคหรือการแพร่ระบาดของโรคนะครับ ความยุ่งยากคืออยู่ตรงนี้ครับ ก็คือต้องนำชุดข้อมูลของทางด้านสาธารณสุขมาประกอบและมาเป็นองค์ประกอบสำคัญในการเข้าไปดูในรายละเอียดของกิจการ กิจกรรม หลายท่านก็คงจะได้เห็นนะครับ กว่าจะคลอดแต่ละมาตรการแต่ละระยะออกมาทำไมต้องมีช่วงเวลาต่าง ๆ เหล่านี้ ต้องทอดไป ต้องใช้เวลากันไป ต้องเรียนรู้ร่วมกันอะไรต่าง ๆ เกิดขึ้นจากการที่เราพิจารณาจากความปลอดภัยของคนไทยอันดับแรก ส่วนผลกระทบทางด้านเศรษฐกิจ ก็ต้องคิดครับ แล้วก็นำมา แต่เป็นประเด็นลำดับถัดมา ซึ่ง ณ ตอนนี้ลำดับถัดมาก็มีความสำคัญ เพราะอย่างที่บอกปากท้องของพี่น้องประชาชนก็มีความสำคัญสูงมาก ถ้าเราควบคุมโรคได้ดี ความมั่นใจก็เกิดขึ้น ถ้าเราควบคุมโรคได้ไม่ดีความมั่นใจก็จะเกิดขึ้นน้อยนะครับ เราเรียนรู้จากต่างประเทศที่เขาบอกว่าเขาจะเอาเศรษฐกิจนำ แต่ที่สุดแล้วการไม่ระมัดระวังในเรื่องของการติดเชื้อ ตัวเลขของทางด้านการติดเชื้อ ตัวเลขของการติดเชื้อก็ไปทำให้เศรษฐกิจไม่สามารถอยู่ได้อยู่ดี เพราะฉะนั้นสิ่งที่เราเห็นตัวอย่างของต่างประเทศที่มีตัวเลขนำสูง ๆ แล้วเขาบอกว่าไม่ใส่หน้ากากผ้า ไม่ใส่หน้ากากอนามัย เขาไม่มีนโยบายที่ทำให้คนความการติดต่อของโรคก็นำไปสู่การเสียหายทางเศรษฐกิจอยู่ดี เพราะฉะนั้นสิ่งนี้เรายึดถือมาตั้งแต่แรกแล้ว เพราะฉะนั้นเอาเรื่องการปลอดโรคก่อน แล้วก็เศรษฐกิจตามมา แน่นอนครับว่า อาจจะทำให้เกิดความรู้สึกอย่างนี้ขึ้นมา แต่นำเรียนว่าเมื่อเปรียบเทียบการศึกษาไปแล้วของหลาย ๆ ประเทศทั่วโลกที่ใช้มาตรการแตกต่างกัน ผลกระทบทางเศรษฐกิจบางประเทศที่ไม่ได้ใช้ในเรื่องของการดูแล เรื่องของการติดโรคมา ก็เสียหายไปเหมือน ๆ กัน เพราะฉะนัั้นชุดข้อมูลต่าง ๆ ตัวเลขตอนนี้เขาเรียกสาธารณสุข มีการคุยกันเรื่องนี้ลงไปลึกมาก แล้วก็ถ้าอย่างไรผมมีชุดข้อมูลตัวเลขต่าง ๆ เหล่านี้ เพิ่มเข้ามาในวิธีการต่าง ๆ จะมานำเสนอได้ในอนาคตต่อไป จะพยายามให้ประชาชนได้รับทราบกันต่อไปด้วยครับ ครับผม</w:t>
      </w:r>
    </w:p>
    <w:p>
      <w:pPr>
        <w:pStyle w:val="BodyText"/>
      </w:pPr>
      <w:r>
        <w:t xml:space="preserve">(คุณปวีณา) หมดประเด็นคำถามแล้วค่ะ ฝากประเด็นเพิ่มเติมถึงประชาชนที่ติดตามการแถลงข่าวค่ะ</w:t>
      </w:r>
    </w:p>
    <w:p>
      <w:pPr>
        <w:pStyle w:val="BodyText"/>
      </w:pPr>
      <w:r>
        <w:t xml:space="preserve">(นายแพทย์ ทวีศิลป์) กราบขอบพระคุณพี่น้องประชาชนคนไทยทุก ๆ ท่านที่ได้ติดตามและผมเองก็จะทำหน้าที่นี้อีกสักระยะหนึ่ง นำเรียนว่า วิกฤติของโรคยังเป็นวิกฤติทางด้านของโรคอยู่นะครับ แล้วก็ส่วนของคนไทยเราตอนนี้เรายังถือว่าเป็นประเทศที่คนต่างชาติอยากจะเข้ามามาก จะเห็นว่าพอเราเข้าสู่มาตรการระยะ 5 แล้วก็จะเป็นระยะ 6 เร็ว ๆ นี้ ก็จะมียอดของคนที่จะบินเข้ามาจำนวนมาก ซึ่งส่วนหนึ่งก็เกิดขึ้นจากชื่อเสียงของประเทศไทยเราที่จะทำให้เป็นที่ปลอดภัย แล้วขณะเดียวกันเราจะคัดเลือก เน้นย้ำว่าทุกคนที่เข้ามาจะต้องอยู่ใน State Quarantineที่เราถือว่าเป็นมาตรการเข้มของเราทั้งสิ้น แล้วต้องขอบคุณทุกท่าน ถ้าท่านจะมีนักธุรกิจที่จะเข้ามาจะมาอะไรทั้งหลาย กรุณาทำความเข้าใจเหมือนอย่างที่กระทรวงการต่างประเทศทำความเข้าใจกับกลุ่มคนที่เป็นนักการทูต ซึ่งอย่างที่บอกแล้วไม่ใช่ VIP ไม่ใช่อะไรเลย ทุกคนร่วมมือกันอย่างดี เพราะฉะนั้นเรามั่นใจในระบบของเรา และเราก็ปฏิบัติตามเราถึงมีสุขภาพที่ดีกันทั้งประเทศอย่างนี้ ก็ยืนยันแล้วจะทำอย่างนี้ต่อเนื่องไป ขอให้ทุกท่านได้ช่วยกันเข้าใจ แล้วก็ช่วยกันทำกันต่อ กราบขอบพระคุณเป็นอย่างสูงครับ</w:t>
      </w:r>
    </w:p>
    <w:p>
      <w:pPr>
        <w:pStyle w:val="BodyText"/>
      </w:pPr>
      <w:r>
        <w:t xml:space="preserve">(คุณปวีณา) กราบขอบพระคุณ นายแพทย์ทวีศิลป์ วิษณุโยธิน นั่นก็เป็นการยืนยันชัดเจนนะคะ ถึงแม้เราจะมีมาตรการผ่อนปรนผ่อนคลายมาตรการต่าง ๆ แต่เราก็จะมีมาตรการรองรับ ไม่ว่าจะเป็นบุคคลที่เดินทางเข้ามาจากต่างประเทศ ไม่ว่าจะเป็นคนไทยหรือต่างชาติก็ตาม สำหรับผู้ประกอบการถ้าเกิดสนใจที่จะเข้าร่วมเป็นโรงแรมที่ให้พักเป็น AlternativeState Quarantineก็สามารถเข้าไปดูข้อมูลได้ที่เว็ปไซต์ ฉุกเฉินโควิด-19 นั่นเองค่ะ วันนี้หมดเวลาแล้วสำหรับการแถลงข่าว จากศูนย์บริหารสถานการณ์โควิด-19 ดิฉันปวีณา ฟักทอง พร้อมทีมงานลาไปก่อน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ก.ค. 63)</dc:title>
  <dc:creator/>
  <cp:keywords/>
  <dcterms:created xsi:type="dcterms:W3CDTF">2021-03-23T08:44:30Z</dcterms:created>
  <dcterms:modified xsi:type="dcterms:W3CDTF">2021-03-23T08: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9 กรกฎาคม 2563 เวลา 10.45 น.</vt:lpwstr>
  </property>
  <property fmtid="{D5CDD505-2E9C-101B-9397-08002B2CF9AE}" pid="3" name="subtitle">
    <vt:lpwstr/>
  </property>
</Properties>
</file>